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ed Golot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ed</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olot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00 West Kennedy Road Lake Forest 6004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edgolot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730976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3/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n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ofiya</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7/2020</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